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 Betzo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zo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5 Lake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mily@ericbetzol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5092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